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0658bd4e4c3431ae0b217f0ed9f157143c0ef34"/>
    <w:p>
      <w:pPr>
        <w:pStyle w:val="Heading1"/>
      </w:pPr>
      <w:r>
        <w:t xml:space="preserve">Personal Statement: Pursuing Excellence as an Automotive Engineer in Nigeria's Capital, Abuja</w:t>
      </w:r>
    </w:p>
    <w:p>
      <w:pPr>
        <w:pStyle w:val="FirstParagraph"/>
      </w:pPr>
      <w:r>
        <w:t xml:space="preserve">As a dedicated and forward-thinking engineer with a profound passion for automotive innovation, I present this personal statement to articulate my unwavering commitment to contributing meaningfully to Nigeria's automotive industry, specifically within the dynamic context of our nation's capital city: Abuja. My journey as an Automotive Engineer is deeply intertwined with the urgent need for sustainable mobility solutions that address Nigeria's unique urban challenges—challenges I have observed firsthand in Abuja's rapidly evolving landscape. This document serves not only as a reflection of my professional trajectory but also as a testament to my strategic vision for advancing automotive engineering within Nigeria, particularly in Abuja where government initiatives and infrastructure development create unprecedented opportunities.</w:t>
      </w:r>
    </w:p>
    <w:p>
      <w:pPr>
        <w:pStyle w:val="BodyText"/>
      </w:pPr>
      <w:r>
        <w:t xml:space="preserve">My academic foundation includes a Bachelor of Engineering (B.Eng.) in Mechanical Engineering with specialization in Automotive Systems from the University of Ibadan, complemented by an MSc. thesis focused on "Optimizing Engine Efficiency for High-Temperature Urban Environments in West Africa." This research was driven by my observation of how Abuja's climate—characterized by intense heat and humidity—significantly impacts vehicle performance and fuel consumption, a critical issue for both daily commuters and the Federal Capital Territory's logistics infrastructure. My work involved rigorous simulation studies using ANSYS software and validation through field testing in Abuja’s Central Business District, directly addressing the need for vehicles engineered to thrive in Nigeria's specific environmental conditions. This experience solidified my understanding that effective automotive engineering cannot be a one-size-fits-all solution; it must be deeply rooted in local context.</w:t>
      </w:r>
    </w:p>
    <w:p>
      <w:pPr>
        <w:pStyle w:val="BodyText"/>
      </w:pPr>
      <w:r>
        <w:t xml:space="preserve">Professionally, I have honed my skills through practical engagements with leading Nigerian automotive entities. At AutoNigeria Ltd., a key player in Abuja's industrial ecosystem supporting the Automotive Development Policy (ADP) 2012, I contributed to a project optimizing assembly line efficiency for locally assembled vehicles. This role required me to collaborate closely with engineers from both local and international partners, navigating the complexities of supply chain management within Nigeria's evolving automotive framework. I also participated in a pilot initiative for electric vehicle (EV) readiness assessment commissioned by the Abuja Metropolitan Development Authority (AMDA), analyzing charging infrastructure needs across key districts like Wuse, Garki, and Jabi. This project underscored how vital an Automotive Engineer is to shaping Abuja's sustainable transport future—moving beyond conventional ICE vehicles towards solutions aligned with Nigeria’s national EV policy goals.</w:t>
      </w:r>
    </w:p>
    <w:p>
      <w:pPr>
        <w:pStyle w:val="BodyText"/>
      </w:pPr>
      <w:r>
        <w:t xml:space="preserve">My technical expertise spans advanced vehicle dynamics, powertrain systems engineering, and sustainable mobility technologies—skills I believe are critically applicable to Abuja’s current infrastructure demands. With traffic congestion in Abuja averaging over 120 hours annually (per the World Bank), my focus on designing for urban efficiency is not merely academic; it's a necessity. I have developed proficiency in CAD tools like CATIA and MATLAB/Simulink, enabling me to simulate and refine vehicle models for Nigerian road conditions. Moreover, I am actively engaged with the Nigerian Automotive Manufacturers Association (NAMA) through its young professionals' network, advocating for policies that foster local engineering talent—a crucial component of Abuja’s status as a hub for automotive policy development and industrial growth.</w:t>
      </w:r>
    </w:p>
    <w:p>
      <w:pPr>
        <w:pStyle w:val="BodyText"/>
      </w:pPr>
      <w:r>
        <w:t xml:space="preserve">What distinguishes my approach is my deep understanding of Nigeria's socio-economic landscape. I recognize that Abuja, as the seat of federal government and a magnet for national investment, sets the pace for industrial policy. The ADP 2012’s target of local vehicle assembly (35% by 2025) is not just a statistic; it represents tangible opportunities for engineers like me to drive job creation and reduce import dependency. My personal statement is thus framed by a clear mission: to leverage my engineering acumen to accelerate the localization agenda within Abuja's automotive sector. For instance, I proposed a modular vehicle design concept during an NAMA workshop—optimized for easy assembly using locally sourced components—addressing both cost constraints and supply chain vulnerabilities that plague many Nigerian manufacturers.</w:t>
      </w:r>
    </w:p>
    <w:p>
      <w:pPr>
        <w:pStyle w:val="BodyText"/>
      </w:pPr>
      <w:r>
        <w:t xml:space="preserve">I am equally committed to mentoring the next generation of engineering talent in Nigeria. As a volunteer STEM ambassador with the Abuja Science and Technology Foundation, I conduct workshops for secondary schools in Gwagwalada, demonstrating how automotive engineering solves real-world problems like fuel efficiency and pollution control—issues directly impacting Abuja’s air quality index. This commitment reflects my belief that sustainable industry growth requires nurturing local expertise from the ground up. In my view, a successful Automotive Engineer in Nigeria must be not only technically adept but also a community catalyst.</w:t>
      </w:r>
    </w:p>
    <w:p>
      <w:pPr>
        <w:pStyle w:val="BodyText"/>
      </w:pPr>
      <w:r>
        <w:t xml:space="preserve">Looking ahead, I am eager to contribute to Abuja’s vision of becoming Africa’s premier automotive manufacturing hub. I envision working with companies like Innoson Vehicle Manufacturing (based near Abuja), the Federal Ministry of Industry, Trade and Investment, or specialized engineering consultancies operating within the Federal Capital Territory. My goal is to help develop robust, affordable vehicles suited for Nigerian terrain and climate while advancing Nigeria’s position in global automotive value chains. This ambition aligns perfectly with Abuja’s strategic importance as a center for policy-making and industrial innovation.</w:t>
      </w:r>
    </w:p>
    <w:p>
      <w:pPr>
        <w:pStyle w:val="BodyText"/>
      </w:pPr>
      <w:r>
        <w:t xml:space="preserve">In conclusion, this personal statement encapsulates my journey as an Automotive Engineer who sees Nigeria—not just as a market, but as the very foundation of my professional purpose. The challenges I face in Abuja—infrastructure gaps, climate pressures, economic constraints—are precisely the challenges I am equipped to solve through engineering excellence and contextual innovation. My aspiration is clear: to become a respected figure in Nigeria’s automotive landscape whose work directly enhances mobility, reduces emissions, and strengthens the economy from within Abuja. I do not merely seek a job; I seek to be part of building Nigeria’s automotive future, starting right here in our capital city.</w:t>
      </w:r>
    </w:p>
    <w:p>
      <w:pPr>
        <w:pStyle w:val="BodyText"/>
      </w:pPr>
      <w:r>
        <w:t xml:space="preserve">I am ready to bring my technical skills, local insight, and unwavering dedication to any organization committed to transforming automotive engineering in Nigeria. As an Automotive Engineer deeply invested in Abuja's growth trajectory, I stand prepared to contribute immediately and effectively. This personal statement is not merely a document—it is my pledge of service to Nigeria’s automotive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Nigeria Abuja</dc:title>
  <dc:creator/>
  <dc:language>en</dc:language>
  <cp:keywords/>
  <dcterms:created xsi:type="dcterms:W3CDTF">2025-12-08T00:52:59Z</dcterms:created>
  <dcterms:modified xsi:type="dcterms:W3CDTF">2025-12-08T00:52:59Z</dcterms:modified>
</cp:coreProperties>
</file>

<file path=docProps/custom.xml><?xml version="1.0" encoding="utf-8"?>
<Properties xmlns="http://schemas.openxmlformats.org/officeDocument/2006/custom-properties" xmlns:vt="http://schemas.openxmlformats.org/officeDocument/2006/docPropsVTypes"/>
</file>